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ing</w:t>
      </w:r>
      <w:r>
        <w:t xml:space="preserve"> </w:t>
      </w:r>
      <w:r>
        <w:t xml:space="preserve">in</w:t>
      </w:r>
      <w:r>
        <w:t xml:space="preserve"> </w:t>
      </w:r>
      <w:r>
        <w:t xml:space="preserve">Los</w:t>
      </w:r>
      <w:r>
        <w:t xml:space="preserve"> </w:t>
      </w:r>
      <w:r>
        <w:t xml:space="preserve">Angeles</w:t>
      </w:r>
    </w:p>
    <w:p>
      <w:pPr>
        <w:pStyle w:val="FirstParagraph"/>
      </w:pPr>
      <w:r>
        <w:t xml:space="preserve">SCHOLARSHIP APPLICATION LETTER FOR SOFTWARE ENGINEERING EDUCATION IN LOS ANGELES, UNITED STATES</w:t>
      </w:r>
    </w:p>
    <w:p>
      <w:pPr>
        <w:pStyle w:val="BodyText"/>
      </w:pPr>
      <w:r>
        <w:t xml:space="preserve">[Your Full Name]</w:t>
      </w:r>
    </w:p>
    <w:p>
      <w:pPr>
        <w:pStyle w:val="BodyText"/>
      </w:pPr>
      <w:r>
        <w:t xml:space="preserve">[Your Address] | [City, State, ZIP Code]</w:t>
      </w:r>
    </w:p>
    <w:p>
      <w:pPr>
        <w:pStyle w:val="BodyText"/>
      </w:pPr>
      <w:r>
        <w:t xml:space="preserve">[Email Address] | [Phone Number] | [Date]</w:t>
      </w:r>
    </w:p>
    <w:p>
      <w:pPr>
        <w:pStyle w:val="BodyText"/>
      </w:pPr>
      <w:r>
        <w:t xml:space="preserve">Scholarship Committee</w:t>
      </w:r>
      <w:r>
        <w:br/>
      </w:r>
      <w:r>
        <w:t xml:space="preserve">Los Angeles Technology Education Foundation</w:t>
      </w:r>
      <w:r>
        <w:br/>
      </w:r>
      <w:r>
        <w:t xml:space="preserve">123 Innovation Drive</w:t>
      </w:r>
      <w:r>
        <w:br/>
      </w:r>
      <w:r>
        <w:t xml:space="preserve">Los Angeles, CA 90012</w:t>
      </w:r>
    </w:p>
    <w:p>
      <w:pPr>
        <w:pStyle w:val="BodyText"/>
      </w:pPr>
      <w:r>
        <w:t xml:space="preserve">Dear Esteemed Members of the Scholarship Committee,</w:t>
      </w:r>
    </w:p>
    <w:p>
      <w:pPr>
        <w:pStyle w:val="BodyText"/>
      </w:pPr>
      <w:r>
        <w:t xml:space="preserve">I am writing to formally submit my application for the prestigious</w:t>
      </w:r>
      <w:r>
        <w:t xml:space="preserve"> </w:t>
      </w:r>
      <w:r>
        <w:rPr>
          <w:bCs/>
          <w:b/>
        </w:rPr>
        <w:t xml:space="preserve">Scholarship Application Letter</w:t>
      </w:r>
      <w:r>
        <w:t xml:space="preserve"> </w:t>
      </w:r>
      <w:r>
        <w:t xml:space="preserve">designated for aspiring Software Engineers seeking advanced education and professional development within the vibrant technology ecosystem of</w:t>
      </w:r>
      <w:r>
        <w:t xml:space="preserve"> </w:t>
      </w:r>
      <w:r>
        <w:rPr>
          <w:bCs/>
          <w:b/>
        </w:rPr>
        <w:t xml:space="preserve">United States Los Angeles</w:t>
      </w:r>
      <w:r>
        <w:t xml:space="preserve">. As a dedicated computer science student with unwavering commitment to innovation, I believe that securing this scholarship is not merely an academic pursuit but a strategic step toward contributing meaningfully to Los Angeles' position as a global technology hub. This document outlines my qualifications, aspirations, and profound connection to the dynamic Software Engineer landscape in Southern California.</w:t>
      </w:r>
    </w:p>
    <w:p>
      <w:pPr>
        <w:pStyle w:val="BodyText"/>
      </w:pPr>
      <w:r>
        <w:t xml:space="preserve">My journey toward becoming a Software Engineer has been meticulously shaped by both academic rigor and hands-on engagement within the Los Angeles tech community. While pursuing my Bachelor of Science in Computer Science at UCLA, I have consistently ranked in the top 5% of my cohort, completing advanced coursework in Machine Learning, Distributed Systems, and Cloud Architecture—courses directly aligned with industry demands highlighted by companies like Google’s LA office and SpaceX. My technical projects reflect this commitment: I developed a real-time traffic optimization API used by 15+ local municipal partners across Los Angeles County, leveraging Python and AWS services to reduce commute times by 18% during peak hours. This project was recognized at the 2023 Greater Los Angeles Tech Innovation Summit, underscoring my ability to deliver solutions relevant to urban challenges in our city.</w:t>
      </w:r>
    </w:p>
    <w:p>
      <w:pPr>
        <w:pStyle w:val="BodyText"/>
      </w:pPr>
      <w:r>
        <w:t xml:space="preserve">What truly distinguishes my application is my deep-rooted connection to</w:t>
      </w:r>
      <w:r>
        <w:t xml:space="preserve"> </w:t>
      </w:r>
      <w:r>
        <w:rPr>
          <w:bCs/>
          <w:b/>
        </w:rPr>
        <w:t xml:space="preserve">United States Los Angeles</w:t>
      </w:r>
      <w:r>
        <w:t xml:space="preserve"> </w:t>
      </w:r>
      <w:r>
        <w:t xml:space="preserve">as both a cultural and technological nexus. Growing up in Boyle Heights, I witnessed firsthand how technology can bridge socioeconomic gaps—initiating a free coding workshop series for 300+ underserved high school students at the local community center. This experience ignited my passion for building inclusive tech solutions. I now actively volunteer with LA’s Techqueria chapter, mentoring Latinx students in software development pathways, reinforcing my dedication to diversifying Los Angeles’ Software Engineer workforce—a priority emphasized by major LA-based companies like Riot Games and Snap Inc.</w:t>
      </w:r>
    </w:p>
    <w:p>
      <w:pPr>
        <w:pStyle w:val="BodyText"/>
      </w:pPr>
      <w:r>
        <w:t xml:space="preserve">The</w:t>
      </w:r>
      <w:r>
        <w:t xml:space="preserve"> </w:t>
      </w:r>
      <w:r>
        <w:rPr>
          <w:bCs/>
          <w:b/>
        </w:rPr>
        <w:t xml:space="preserve">Scholarship Application Letter</w:t>
      </w:r>
      <w:r>
        <w:t xml:space="preserve"> </w:t>
      </w:r>
      <w:r>
        <w:t xml:space="preserve">represents far more than financial assistance; it is an investment in cultivating the next generation of Los Angeles technologists. With this scholarship, I will pursue a Master of Science in Software Engineering at the University of Southern California (USC), a program renowned for its industry partnerships with LA tech giants. My academic focus on scalable AI systems directly addresses critical needs within our city’s infrastructure—from optimizing water distribution networks to enhancing public safety analytics—areas where LA’s Software Engineers are leading national innovation. The USC curriculum, combined with hands-on internships at companies like Tesla’s Palo Alto (LA-based R&amp;D team), will equip me with the precise skills required to thrive in the Los Angeles tech ecosystem.</w:t>
      </w:r>
    </w:p>
    <w:p>
      <w:pPr>
        <w:pStyle w:val="BodyText"/>
      </w:pPr>
      <w:r>
        <w:t xml:space="preserve">I understand that Los Angeles’ Software Engineer community thrives on collaboration and cross-industry impact. My internship at a LA-based healthcare startup, MedTech Innovations, involved developing HIPAA-compliant patient data platforms used by 50+ clinics across Southern California. This role taught me to navigate complex regulatory environments while prioritizing user-centric design—skills critical for Software Engineers operating within Los Angeles’ diverse and evolving market. Furthermore, my participation in LA Tech Meetups has connected me with mentors from companies like Netflix and Apple’s LA offices, reinforcing my understanding of how local innovation drives global outcomes.</w:t>
      </w:r>
    </w:p>
    <w:p>
      <w:pPr>
        <w:pStyle w:val="BodyText"/>
      </w:pPr>
      <w:r>
        <w:t xml:space="preserve">The significance of this scholarship extends beyond personal advancement; it is an opportunity to contribute to Los Angeles’ legacy as a city that does not just adopt technology but actively shapes its future. As the 2023 LA Tech Talent Report confirmed, 68% of local software engineering roles require advanced education—making this</w:t>
      </w:r>
      <w:r>
        <w:t xml:space="preserve"> </w:t>
      </w:r>
      <w:r>
        <w:rPr>
          <w:bCs/>
          <w:b/>
        </w:rPr>
        <w:t xml:space="preserve">Scholarship Application Letter</w:t>
      </w:r>
      <w:r>
        <w:t xml:space="preserve"> </w:t>
      </w:r>
      <w:r>
        <w:t xml:space="preserve">instrumental in addressing the talent gap. My goal is to establish a startup focused on sustainable urban mobility solutions within Los Angeles, creating jobs while reducing the city’s carbon footprint. This vision aligns with Mayor Karen Bass’s “Green LA” initiative and LA’s broader commitment to becoming a climate tech leader.</w:t>
      </w:r>
    </w:p>
    <w:p>
      <w:pPr>
        <w:pStyle w:val="BodyText"/>
      </w:pPr>
      <w:r>
        <w:t xml:space="preserve">I am acutely aware that Software Engineering in</w:t>
      </w:r>
      <w:r>
        <w:t xml:space="preserve"> </w:t>
      </w:r>
      <w:r>
        <w:rPr>
          <w:bCs/>
          <w:b/>
        </w:rPr>
        <w:t xml:space="preserve">United States Los Angeles</w:t>
      </w:r>
      <w:r>
        <w:t xml:space="preserve"> </w:t>
      </w:r>
      <w:r>
        <w:t xml:space="preserve">demands not only technical excellence but cultural agility. Having navigated both Silicon Beach’s entrepreneurial energy and the collaborative spirit of UCLA’s engineering college, I’ve mastered the art of translating complex systems into user-friendly products—a skill essential for serving LA’s multilingual population. My fluency in Spanish (my first language) allows me to engage with communities often underserved by tech solutions, ensuring that Software Engineer innovations in Los Angeles are truly inclusive.</w:t>
      </w:r>
    </w:p>
    <w:p>
      <w:pPr>
        <w:pStyle w:val="BodyText"/>
      </w:pPr>
      <w:r>
        <w:t xml:space="preserve">In closing, this scholarship represents the catalyst I need to accelerate my trajectory from student to industry leader within Los Angeles. I am not merely applying for funding; I am committing to becoming a steward of LA’s tech future—developing solutions that empower communities, drive economic growth, and position our city at the forefront of global innovation. With your support, I will transform academic excellence into tangible impact for the people and institutions that define</w:t>
      </w:r>
      <w:r>
        <w:t xml:space="preserve"> </w:t>
      </w:r>
      <w:r>
        <w:rPr>
          <w:bCs/>
          <w:b/>
        </w:rPr>
        <w:t xml:space="preserve">United States Los Angeles</w:t>
      </w:r>
      <w:r>
        <w:t xml:space="preserve">.</w:t>
      </w:r>
    </w:p>
    <w:p>
      <w:pPr>
        <w:pStyle w:val="BodyText"/>
      </w:pPr>
      <w:r>
        <w:t xml:space="preserve">Sincerely,</w:t>
      </w:r>
      <w:r>
        <w:br/>
      </w:r>
      <w:r>
        <w:br/>
      </w:r>
      <w:r>
        <w:t xml:space="preserve">[Your Full Name]</w:t>
      </w:r>
      <w:r>
        <w:br/>
      </w:r>
      <w:r>
        <w:t xml:space="preserve">Computer Science Student &amp; Aspiring Software Engineer</w:t>
      </w:r>
      <w:r>
        <w:br/>
      </w:r>
      <w:r>
        <w:t xml:space="preserve">UCLA Class of 2025</w:t>
      </w:r>
    </w:p>
    <w:p>
      <w:pPr>
        <w:pStyle w:val="BodyText"/>
      </w:pPr>
      <w:r>
        <w:t xml:space="preserve">This Scholarship Application Letter underscores my alignment with Los Angeles’ technological aspirations. I have attached all required documentation: academic transcripts, project portfolio, letters of recommendation from USC professors and LA Tech Meetup organizers, and a detailed budget plan for my master’s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ftware Engineering in Los Angeles</dc:title>
  <dc:creator/>
  <dc:language>en</dc:language>
  <cp:keywords/>
  <dcterms:created xsi:type="dcterms:W3CDTF">2026-07-24T00:20:25Z</dcterms:created>
  <dcterms:modified xsi:type="dcterms:W3CDTF">2026-07-24T00:20:25Z</dcterms:modified>
</cp:coreProperties>
</file>

<file path=docProps/custom.xml><?xml version="1.0" encoding="utf-8"?>
<Properties xmlns="http://schemas.openxmlformats.org/officeDocument/2006/custom-properties" xmlns:vt="http://schemas.openxmlformats.org/officeDocument/2006/docPropsVTypes"/>
</file>